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68A8B" w14:textId="2D1C66B6" w:rsidR="00C11D81" w:rsidRDefault="000E7B53" w:rsidP="00131D42">
      <w:pPr>
        <w:pStyle w:val="Title"/>
      </w:pPr>
      <w:r>
        <w:t>Program Requirements</w:t>
      </w:r>
    </w:p>
    <w:p w14:paraId="5B45866A" w14:textId="46D6736A" w:rsidR="00445DDC" w:rsidRDefault="00DA727A" w:rsidP="004F0BC2">
      <w:pPr>
        <w:pStyle w:val="Heading1"/>
      </w:pPr>
      <w:r>
        <w:t>Overview</w:t>
      </w:r>
    </w:p>
    <w:p w14:paraId="44102079" w14:textId="22691D52" w:rsidR="009F1F51" w:rsidRPr="009F1F51" w:rsidRDefault="00E266E5" w:rsidP="00E266E5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>Your program must compile</w:t>
      </w:r>
      <w:r>
        <w:rPr>
          <w:rFonts w:eastAsia="Times New Roman" w:cs="Segoe UI"/>
          <w:kern w:val="0"/>
          <w14:ligatures w14:val="none"/>
        </w:rPr>
        <w:t xml:space="preserve"> and </w:t>
      </w:r>
      <w:proofErr w:type="gramStart"/>
      <w:r>
        <w:rPr>
          <w:rFonts w:eastAsia="Times New Roman" w:cs="Segoe UI"/>
          <w:kern w:val="0"/>
          <w14:ligatures w14:val="none"/>
        </w:rPr>
        <w:t>run</w:t>
      </w:r>
      <w:proofErr w:type="gramEnd"/>
    </w:p>
    <w:p w14:paraId="6866D0F8" w14:textId="77777777" w:rsidR="009F1F51" w:rsidRPr="00E266E5" w:rsidRDefault="009F1F51" w:rsidP="009F1F51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 xml:space="preserve">Your program should solve the stated objectives of that </w:t>
      </w:r>
      <w:proofErr w:type="gramStart"/>
      <w:r w:rsidRPr="00E266E5">
        <w:rPr>
          <w:rFonts w:eastAsia="Times New Roman" w:cs="Segoe UI"/>
          <w:kern w:val="0"/>
          <w14:ligatures w14:val="none"/>
        </w:rPr>
        <w:t>program</w:t>
      </w:r>
      <w:proofErr w:type="gramEnd"/>
    </w:p>
    <w:p w14:paraId="4B6BA76A" w14:textId="77777777" w:rsidR="009F1F51" w:rsidRPr="00E266E5" w:rsidRDefault="009F1F51" w:rsidP="009F1F51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>Your program should produce a valid output (invalid outputs are a worthless program)</w:t>
      </w:r>
    </w:p>
    <w:p w14:paraId="1061208C" w14:textId="7C0267DE" w:rsidR="00E266E5" w:rsidRPr="009F1F51" w:rsidRDefault="009F1F51" w:rsidP="009F1F51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 xml:space="preserve">Your program should use the current techniques and concepts that we are </w:t>
      </w:r>
      <w:proofErr w:type="gramStart"/>
      <w:r w:rsidRPr="00E266E5">
        <w:rPr>
          <w:rFonts w:eastAsia="Times New Roman" w:cs="Segoe UI"/>
          <w:kern w:val="0"/>
          <w14:ligatures w14:val="none"/>
        </w:rPr>
        <w:t>covering</w:t>
      </w:r>
      <w:proofErr w:type="gramEnd"/>
    </w:p>
    <w:p w14:paraId="3D768863" w14:textId="77777777" w:rsidR="009F1F51" w:rsidRDefault="009F1F51" w:rsidP="009F1F51">
      <w:pPr>
        <w:spacing w:after="0" w:line="240" w:lineRule="auto"/>
        <w:textAlignment w:val="center"/>
        <w:rPr>
          <w:rFonts w:eastAsia="Times New Roman" w:cs="Segoe UI"/>
          <w:kern w:val="0"/>
          <w14:ligatures w14:val="none"/>
        </w:rPr>
      </w:pPr>
    </w:p>
    <w:p w14:paraId="4D50E423" w14:textId="37E44C1E" w:rsidR="009F1F51" w:rsidRPr="00E266E5" w:rsidRDefault="009F1F51" w:rsidP="009F1F51">
      <w:pPr>
        <w:pStyle w:val="Heading1"/>
        <w:rPr>
          <w:rFonts w:ascii="Calibri" w:eastAsia="Times New Roman" w:hAnsi="Calibri" w:cs="Calibri"/>
          <w:sz w:val="22"/>
          <w:szCs w:val="22"/>
        </w:rPr>
      </w:pPr>
      <w:r>
        <w:rPr>
          <w:rFonts w:eastAsia="Times New Roman"/>
        </w:rPr>
        <w:t>Formatting</w:t>
      </w:r>
    </w:p>
    <w:p w14:paraId="67B5A348" w14:textId="4212CA48" w:rsidR="00E266E5" w:rsidRPr="00E266E5" w:rsidRDefault="00E266E5" w:rsidP="00820DFB">
      <w:p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>Your program must adhere to the Java standards and conventions:</w:t>
      </w:r>
      <w:r w:rsidR="009F1F51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 xml:space="preserve"> </w:t>
      </w:r>
      <w:hyperlink r:id="rId5" w:history="1">
        <w:r w:rsidRPr="00E266E5">
          <w:rPr>
            <w:rFonts w:eastAsia="Times New Roman" w:cs="Segoe UI"/>
            <w:color w:val="0000FF"/>
            <w:kern w:val="0"/>
            <w:u w:val="single"/>
            <w14:ligatures w14:val="none"/>
          </w:rPr>
          <w:t>Java’s naming conventions</w:t>
        </w:r>
      </w:hyperlink>
      <w:r w:rsidRPr="00E266E5">
        <w:rPr>
          <w:rFonts w:eastAsia="Times New Roman" w:cs="Segoe UI"/>
          <w:kern w:val="0"/>
          <w14:ligatures w14:val="none"/>
        </w:rPr>
        <w:br/>
      </w:r>
      <w:r w:rsidRPr="00E266E5">
        <w:rPr>
          <w:rFonts w:ascii="Calibri" w:eastAsia="Times New Roman" w:hAnsi="Calibri" w:cs="Calibri"/>
          <w:kern w:val="0"/>
          <w:sz w:val="22"/>
          <w:szCs w:val="22"/>
          <w14:ligatures w14:val="none"/>
        </w:rPr>
        <w:t> </w:t>
      </w:r>
    </w:p>
    <w:p w14:paraId="3E45F406" w14:textId="77777777" w:rsidR="00E266E5" w:rsidRPr="00E266E5" w:rsidRDefault="00E266E5" w:rsidP="00E266E5">
      <w:pPr>
        <w:spacing w:after="0" w:line="240" w:lineRule="auto"/>
        <w:ind w:left="1080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noProof/>
        </w:rPr>
        <w:drawing>
          <wp:inline distT="0" distB="0" distL="0" distR="0" wp14:anchorId="4D1AC1DF" wp14:editId="71CEE3C2">
            <wp:extent cx="5707007" cy="2720340"/>
            <wp:effectExtent l="0" t="0" r="8255" b="381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503" cy="2724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F4F1E" w14:textId="77777777" w:rsidR="00E266E5" w:rsidRPr="00E266E5" w:rsidRDefault="00E266E5" w:rsidP="00E266E5">
      <w:pPr>
        <w:spacing w:after="0" w:line="240" w:lineRule="auto"/>
        <w:ind w:left="1080"/>
        <w:rPr>
          <w:rFonts w:eastAsia="Times New Roman" w:cs="Segoe UI"/>
          <w:kern w:val="0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> </w:t>
      </w:r>
    </w:p>
    <w:p w14:paraId="0C7AE993" w14:textId="77777777" w:rsidR="00E266E5" w:rsidRPr="00E266E5" w:rsidRDefault="00E266E5" w:rsidP="00820DFB">
      <w:p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 xml:space="preserve">Your program must have proper indentations, spacing of blocks of code, and block styles </w:t>
      </w:r>
    </w:p>
    <w:p w14:paraId="12224EBD" w14:textId="5D47F65A" w:rsidR="002F5C55" w:rsidRDefault="002F5C55">
      <w:pPr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</w:p>
    <w:p w14:paraId="4687694D" w14:textId="77777777" w:rsidR="00152E96" w:rsidRPr="0096396F" w:rsidRDefault="00152E96" w:rsidP="00152E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public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static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void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proofErr w:type="gramStart"/>
      <w:r w:rsidRPr="0096396F">
        <w:rPr>
          <w:rFonts w:ascii="Consolas" w:eastAsia="Times New Roman" w:hAnsi="Consolas" w:cs="Courier New"/>
          <w:color w:val="DD4A68"/>
          <w:kern w:val="0"/>
          <w14:ligatures w14:val="none"/>
        </w:rPr>
        <w:t>main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(</w:t>
      </w:r>
      <w:proofErr w:type="gramEnd"/>
      <w:r w:rsidRPr="0096396F">
        <w:rPr>
          <w:rFonts w:ascii="Consolas" w:eastAsia="Times New Roman" w:hAnsi="Consolas" w:cs="Courier New"/>
          <w:color w:val="DD4A68"/>
          <w:kern w:val="0"/>
          <w14:ligatures w14:val="none"/>
        </w:rPr>
        <w:t>String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[]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proofErr w:type="spellStart"/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>args</w:t>
      </w:r>
      <w:proofErr w:type="spellEnd"/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)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{</w:t>
      </w:r>
    </w:p>
    <w:p w14:paraId="53DF76D4" w14:textId="77777777" w:rsidR="00152E96" w:rsidRPr="0096396F" w:rsidRDefault="00152E96" w:rsidP="00152E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   </w:t>
      </w:r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for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(</w:t>
      </w:r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int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i </w:t>
      </w:r>
      <w:r w:rsidRPr="0096396F">
        <w:rPr>
          <w:rFonts w:ascii="Consolas" w:eastAsia="Times New Roman" w:hAnsi="Consolas" w:cs="Courier New"/>
          <w:color w:val="9A6E3A"/>
          <w:kern w:val="0"/>
          <w14:ligatures w14:val="none"/>
        </w:rPr>
        <w:t>=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90055"/>
          <w:kern w:val="0"/>
          <w14:ligatures w14:val="none"/>
        </w:rPr>
        <w:t>0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;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i </w:t>
      </w:r>
      <w:r w:rsidRPr="0096396F">
        <w:rPr>
          <w:rFonts w:ascii="Consolas" w:eastAsia="Times New Roman" w:hAnsi="Consolas" w:cs="Courier New"/>
          <w:color w:val="9A6E3A"/>
          <w:kern w:val="0"/>
          <w14:ligatures w14:val="none"/>
        </w:rPr>
        <w:t>&lt;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90055"/>
          <w:kern w:val="0"/>
          <w14:ligatures w14:val="none"/>
        </w:rPr>
        <w:t>10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;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i</w:t>
      </w:r>
      <w:r w:rsidRPr="0096396F">
        <w:rPr>
          <w:rFonts w:ascii="Consolas" w:eastAsia="Times New Roman" w:hAnsi="Consolas" w:cs="Courier New"/>
          <w:color w:val="9A6E3A"/>
          <w:kern w:val="0"/>
          <w14:ligatures w14:val="none"/>
        </w:rPr>
        <w:t>++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)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{</w:t>
      </w:r>
    </w:p>
    <w:p w14:paraId="3EDE8446" w14:textId="77777777" w:rsidR="00152E96" w:rsidRPr="0096396F" w:rsidRDefault="00152E96" w:rsidP="00152E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       </w:t>
      </w:r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if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(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i </w:t>
      </w:r>
      <w:r w:rsidRPr="0096396F">
        <w:rPr>
          <w:rFonts w:ascii="Consolas" w:eastAsia="Times New Roman" w:hAnsi="Consolas" w:cs="Courier New"/>
          <w:color w:val="9A6E3A"/>
          <w:kern w:val="0"/>
          <w14:ligatures w14:val="none"/>
        </w:rPr>
        <w:t>%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90055"/>
          <w:kern w:val="0"/>
          <w14:ligatures w14:val="none"/>
        </w:rPr>
        <w:t>2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A6E3A"/>
          <w:kern w:val="0"/>
          <w14:ligatures w14:val="none"/>
        </w:rPr>
        <w:t>==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90055"/>
          <w:kern w:val="0"/>
          <w14:ligatures w14:val="none"/>
        </w:rPr>
        <w:t>0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)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{</w:t>
      </w:r>
    </w:p>
    <w:p w14:paraId="7985426D" w14:textId="77777777" w:rsidR="00152E96" w:rsidRPr="0096396F" w:rsidRDefault="00152E96" w:rsidP="00152E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           </w:t>
      </w:r>
      <w:proofErr w:type="spellStart"/>
      <w:r w:rsidRPr="0096396F">
        <w:rPr>
          <w:rFonts w:ascii="Consolas" w:eastAsia="Times New Roman" w:hAnsi="Consolas" w:cs="Courier New"/>
          <w:color w:val="DD4A68"/>
          <w:kern w:val="0"/>
          <w14:ligatures w14:val="none"/>
        </w:rPr>
        <w:t>System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.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>out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.</w:t>
      </w:r>
      <w:r w:rsidRPr="0096396F">
        <w:rPr>
          <w:rFonts w:ascii="Consolas" w:eastAsia="Times New Roman" w:hAnsi="Consolas" w:cs="Courier New"/>
          <w:color w:val="DD4A68"/>
          <w:kern w:val="0"/>
          <w14:ligatures w14:val="none"/>
        </w:rPr>
        <w:t>println</w:t>
      </w:r>
      <w:proofErr w:type="spellEnd"/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(</w:t>
      </w:r>
      <w:r w:rsidRPr="0096396F">
        <w:rPr>
          <w:rFonts w:ascii="Consolas" w:eastAsia="Times New Roman" w:hAnsi="Consolas" w:cs="Courier New"/>
          <w:color w:val="669900"/>
          <w:kern w:val="0"/>
          <w14:ligatures w14:val="none"/>
        </w:rPr>
        <w:t>"Hello world"</w:t>
      </w:r>
      <w:proofErr w:type="gramStart"/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);</w:t>
      </w:r>
      <w:proofErr w:type="gramEnd"/>
    </w:p>
    <w:p w14:paraId="08523701" w14:textId="77777777" w:rsidR="00152E96" w:rsidRPr="0096396F" w:rsidRDefault="00152E96" w:rsidP="00152E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       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}</w:t>
      </w:r>
    </w:p>
    <w:p w14:paraId="5514C7F3" w14:textId="77777777" w:rsidR="00152E96" w:rsidRPr="0096396F" w:rsidRDefault="00152E96" w:rsidP="00152E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   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}</w:t>
      </w:r>
    </w:p>
    <w:p w14:paraId="1947A406" w14:textId="77777777" w:rsidR="00152E96" w:rsidRPr="0096396F" w:rsidRDefault="00152E96" w:rsidP="00152E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}</w:t>
      </w:r>
    </w:p>
    <w:p w14:paraId="6C6C3F7C" w14:textId="77777777" w:rsidR="00152E96" w:rsidRPr="0096396F" w:rsidRDefault="00152E96" w:rsidP="00152E96">
      <w:pPr>
        <w:shd w:val="clear" w:color="auto" w:fill="FFFFFF"/>
        <w:spacing w:after="120" w:line="240" w:lineRule="auto"/>
        <w:rPr>
          <w:rFonts w:eastAsia="Times New Roman" w:cs="Segoe UI"/>
          <w:color w:val="212529"/>
          <w:kern w:val="0"/>
          <w14:ligatures w14:val="none"/>
        </w:rPr>
      </w:pPr>
      <w:r w:rsidRPr="0096396F">
        <w:rPr>
          <w:rFonts w:eastAsia="Times New Roman" w:cs="Segoe UI"/>
          <w:color w:val="212529"/>
          <w:kern w:val="0"/>
          <w14:ligatures w14:val="none"/>
        </w:rPr>
        <w:t>Indentation makes code easier to read. It helps the reader see what code is nested where, and where structures like </w:t>
      </w:r>
      <w:r w:rsidRPr="0096396F">
        <w:rPr>
          <w:rFonts w:ascii="Consolas" w:eastAsia="Times New Roman" w:hAnsi="Consolas" w:cs="Courier New"/>
          <w:color w:val="BD4147"/>
          <w:kern w:val="0"/>
          <w:sz w:val="22"/>
          <w:szCs w:val="22"/>
          <w:shd w:val="clear" w:color="auto" w:fill="F8F9FA"/>
          <w14:ligatures w14:val="none"/>
        </w:rPr>
        <w:t>if</w:t>
      </w:r>
      <w:r w:rsidRPr="0096396F">
        <w:rPr>
          <w:rFonts w:eastAsia="Times New Roman" w:cs="Segoe UI"/>
          <w:color w:val="212529"/>
          <w:kern w:val="0"/>
          <w14:ligatures w14:val="none"/>
        </w:rPr>
        <w:t> statements and loops start and end.</w:t>
      </w:r>
    </w:p>
    <w:p w14:paraId="0FCC78ED" w14:textId="77777777" w:rsidR="00152E96" w:rsidRPr="0096396F" w:rsidRDefault="00152E96" w:rsidP="00152E96">
      <w:pPr>
        <w:shd w:val="clear" w:color="auto" w:fill="DFDFDF"/>
        <w:spacing w:after="120" w:line="240" w:lineRule="auto"/>
        <w:rPr>
          <w:rFonts w:eastAsia="Times New Roman" w:cs="Segoe UI"/>
          <w:color w:val="212529"/>
          <w:kern w:val="0"/>
          <w14:ligatures w14:val="none"/>
        </w:rPr>
      </w:pPr>
      <w:r w:rsidRPr="0096396F">
        <w:rPr>
          <w:rFonts w:eastAsia="Times New Roman" w:cs="Segoe UI"/>
          <w:color w:val="212529"/>
          <w:kern w:val="0"/>
          <w14:ligatures w14:val="none"/>
        </w:rPr>
        <w:t xml:space="preserve">You can have </w:t>
      </w:r>
      <w:r>
        <w:rPr>
          <w:rFonts w:eastAsia="Times New Roman" w:cs="Segoe UI"/>
          <w:color w:val="212529"/>
          <w:kern w:val="0"/>
          <w14:ligatures w14:val="none"/>
        </w:rPr>
        <w:t>VS Code</w:t>
      </w:r>
      <w:r w:rsidRPr="0096396F">
        <w:rPr>
          <w:rFonts w:eastAsia="Times New Roman" w:cs="Segoe UI"/>
          <w:color w:val="212529"/>
          <w:kern w:val="0"/>
          <w14:ligatures w14:val="none"/>
        </w:rPr>
        <w:t xml:space="preserve"> fix all your indentation for you! </w:t>
      </w:r>
      <w:r>
        <w:rPr>
          <w:rFonts w:eastAsia="Times New Roman" w:cs="Segoe UI"/>
          <w:color w:val="212529"/>
          <w:kern w:val="0"/>
          <w14:ligatures w14:val="none"/>
        </w:rPr>
        <w:t xml:space="preserve">Press </w:t>
      </w:r>
      <w:r w:rsidRPr="00423943">
        <w:rPr>
          <w:rFonts w:eastAsia="Times New Roman" w:cs="Segoe UI"/>
          <w:b/>
          <w:bCs/>
          <w:color w:val="212529"/>
          <w:kern w:val="0"/>
          <w14:ligatures w14:val="none"/>
        </w:rPr>
        <w:t>SHIFT + ALT + F</w:t>
      </w:r>
      <w:r w:rsidRPr="0096396F">
        <w:rPr>
          <w:rFonts w:eastAsia="Times New Roman" w:cs="Segoe UI"/>
          <w:color w:val="212529"/>
          <w:kern w:val="0"/>
          <w14:ligatures w14:val="none"/>
        </w:rPr>
        <w:t xml:space="preserve"> </w:t>
      </w:r>
      <w:r>
        <w:rPr>
          <w:rFonts w:eastAsia="Times New Roman" w:cs="Segoe UI"/>
          <w:color w:val="212529"/>
          <w:kern w:val="0"/>
          <w14:ligatures w14:val="none"/>
        </w:rPr>
        <w:t>and VS Code</w:t>
      </w:r>
      <w:r w:rsidRPr="0096396F">
        <w:rPr>
          <w:rFonts w:eastAsia="Times New Roman" w:cs="Segoe UI"/>
          <w:color w:val="212529"/>
          <w:kern w:val="0"/>
          <w14:ligatures w14:val="none"/>
        </w:rPr>
        <w:t xml:space="preserve"> will automatically indent your code and add some structural annotations </w:t>
      </w:r>
      <w:r>
        <w:rPr>
          <w:rFonts w:eastAsia="Times New Roman" w:cs="Segoe UI"/>
          <w:color w:val="212529"/>
          <w:kern w:val="0"/>
          <w14:ligatures w14:val="none"/>
        </w:rPr>
        <w:t>to</w:t>
      </w:r>
      <w:r w:rsidRPr="0096396F">
        <w:rPr>
          <w:rFonts w:eastAsia="Times New Roman" w:cs="Segoe UI"/>
          <w:color w:val="212529"/>
          <w:kern w:val="0"/>
          <w14:ligatures w14:val="none"/>
        </w:rPr>
        <w:t xml:space="preserve"> your code</w:t>
      </w:r>
      <w:r>
        <w:rPr>
          <w:rFonts w:eastAsia="Times New Roman" w:cs="Segoe UI"/>
          <w:color w:val="212529"/>
          <w:kern w:val="0"/>
          <w14:ligatures w14:val="none"/>
        </w:rPr>
        <w:t>.</w:t>
      </w:r>
    </w:p>
    <w:p w14:paraId="4463DFA4" w14:textId="77777777" w:rsidR="00152E96" w:rsidRDefault="00152E96">
      <w:pPr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</w:p>
    <w:p w14:paraId="0D17AE61" w14:textId="60F06C29" w:rsidR="002F5C55" w:rsidRPr="00E266E5" w:rsidRDefault="002F5C55" w:rsidP="002F5C55">
      <w:pPr>
        <w:pStyle w:val="Heading1"/>
        <w:rPr>
          <w:rFonts w:eastAsia="Times New Roman"/>
        </w:rPr>
      </w:pPr>
      <w:r>
        <w:rPr>
          <w:rFonts w:eastAsia="Times New Roman"/>
        </w:rPr>
        <w:t>Comments</w:t>
      </w:r>
    </w:p>
    <w:p w14:paraId="3C2456AB" w14:textId="4814D0E8" w:rsidR="003B7BF6" w:rsidRPr="003B7BF6" w:rsidRDefault="003B7BF6" w:rsidP="003B7BF6">
      <w:pPr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>Your program must have appropriate comments</w:t>
      </w:r>
      <w:r w:rsidR="00BB2E6A">
        <w:rPr>
          <w:rFonts w:eastAsia="Times New Roman" w:cs="Segoe UI"/>
          <w:kern w:val="0"/>
          <w14:ligatures w14:val="none"/>
        </w:rPr>
        <w:t>.</w:t>
      </w:r>
    </w:p>
    <w:p w14:paraId="493371A4" w14:textId="6F982DDC" w:rsidR="00E266E5" w:rsidRPr="00E266E5" w:rsidRDefault="00E266E5" w:rsidP="00E266E5">
      <w:pPr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 xml:space="preserve">At the beginning of your program (or the “test” program), you must have: </w:t>
      </w:r>
    </w:p>
    <w:p w14:paraId="559B7745" w14:textId="2F4A03B6" w:rsidR="00E266E5" w:rsidRPr="00E266E5" w:rsidRDefault="00E266E5" w:rsidP="00BB2E6A">
      <w:pPr>
        <w:numPr>
          <w:ilvl w:val="1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>Name</w:t>
      </w:r>
      <w:r w:rsidR="002A6247">
        <w:rPr>
          <w:rFonts w:eastAsia="Times New Roman" w:cs="Segoe UI"/>
          <w:kern w:val="0"/>
          <w14:ligatures w14:val="none"/>
        </w:rPr>
        <w:t>, date, and course</w:t>
      </w:r>
    </w:p>
    <w:p w14:paraId="483B71F9" w14:textId="3A145EDB" w:rsidR="00E266E5" w:rsidRPr="0058211F" w:rsidRDefault="00E266E5" w:rsidP="00BB2E6A">
      <w:pPr>
        <w:numPr>
          <w:ilvl w:val="1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 xml:space="preserve">Files needed </w:t>
      </w:r>
      <w:r w:rsidR="002A6247">
        <w:rPr>
          <w:rFonts w:eastAsia="Times New Roman" w:cs="Segoe UI"/>
          <w:kern w:val="0"/>
          <w14:ligatures w14:val="none"/>
        </w:rPr>
        <w:t xml:space="preserve">or </w:t>
      </w:r>
      <w:r w:rsidR="00BB2E6A">
        <w:rPr>
          <w:rFonts w:eastAsia="Times New Roman" w:cs="Segoe UI"/>
          <w:kern w:val="0"/>
          <w14:ligatures w14:val="none"/>
        </w:rPr>
        <w:t>produced if</w:t>
      </w:r>
      <w:r w:rsidRPr="00E266E5">
        <w:rPr>
          <w:rFonts w:eastAsia="Times New Roman" w:cs="Segoe UI"/>
          <w:kern w:val="0"/>
          <w14:ligatures w14:val="none"/>
        </w:rPr>
        <w:t xml:space="preserve"> </w:t>
      </w:r>
      <w:proofErr w:type="gramStart"/>
      <w:r w:rsidRPr="00E266E5">
        <w:rPr>
          <w:rFonts w:eastAsia="Times New Roman" w:cs="Segoe UI"/>
          <w:kern w:val="0"/>
          <w14:ligatures w14:val="none"/>
        </w:rPr>
        <w:t>any</w:t>
      </w:r>
      <w:proofErr w:type="gramEnd"/>
    </w:p>
    <w:p w14:paraId="2D453571" w14:textId="3A8E55A6" w:rsidR="0058211F" w:rsidRPr="00E266E5" w:rsidRDefault="007A48F2" w:rsidP="00BB2E6A">
      <w:pPr>
        <w:numPr>
          <w:ilvl w:val="1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>
        <w:rPr>
          <w:rFonts w:eastAsia="Times New Roman" w:cs="Segoe UI"/>
          <w:kern w:val="0"/>
          <w14:ligatures w14:val="none"/>
        </w:rPr>
        <w:t>Describe</w:t>
      </w:r>
      <w:r w:rsidR="0058211F">
        <w:rPr>
          <w:rFonts w:eastAsia="Times New Roman" w:cs="Segoe UI"/>
          <w:kern w:val="0"/>
          <w14:ligatures w14:val="none"/>
        </w:rPr>
        <w:t xml:space="preserve"> what the program does, NOT how it does it.</w:t>
      </w:r>
    </w:p>
    <w:p w14:paraId="0700F78F" w14:textId="77777777" w:rsidR="00E266E5" w:rsidRPr="00E266E5" w:rsidRDefault="00E266E5" w:rsidP="00E266E5">
      <w:pPr>
        <w:spacing w:after="0" w:line="240" w:lineRule="auto"/>
        <w:ind w:left="1080"/>
        <w:rPr>
          <w:rFonts w:eastAsia="Times New Roman" w:cs="Segoe UI"/>
          <w:kern w:val="0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> </w:t>
      </w:r>
    </w:p>
    <w:p w14:paraId="4B49511B" w14:textId="64DDE074" w:rsidR="002A489E" w:rsidRDefault="002A489E" w:rsidP="009C510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// Student </w:t>
      </w:r>
      <w:r w:rsidR="00424C1B">
        <w:rPr>
          <w:rFonts w:ascii="Consolas" w:eastAsia="Times New Roman" w:hAnsi="Consolas" w:cs="Courier New"/>
          <w:color w:val="708090"/>
          <w:kern w:val="0"/>
          <w14:ligatures w14:val="none"/>
        </w:rPr>
        <w:t>Name</w:t>
      </w:r>
    </w:p>
    <w:p w14:paraId="00822190" w14:textId="4C6090BD" w:rsidR="002A489E" w:rsidRPr="0096396F" w:rsidRDefault="002A489E" w:rsidP="009C510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>// 1.2.20</w:t>
      </w:r>
      <w:r>
        <w:rPr>
          <w:rFonts w:ascii="Consolas" w:eastAsia="Times New Roman" w:hAnsi="Consolas" w:cs="Courier New"/>
          <w:color w:val="708090"/>
          <w:kern w:val="0"/>
          <w14:ligatures w14:val="none"/>
        </w:rPr>
        <w:t>2</w:t>
      </w:r>
      <w:r w:rsidR="00820DFB">
        <w:rPr>
          <w:rFonts w:ascii="Consolas" w:eastAsia="Times New Roman" w:hAnsi="Consolas" w:cs="Courier New"/>
          <w:color w:val="708090"/>
          <w:kern w:val="0"/>
          <w14:ligatures w14:val="none"/>
        </w:rPr>
        <w:t>3</w:t>
      </w:r>
    </w:p>
    <w:p w14:paraId="1B4E3402" w14:textId="1B11B4AA" w:rsidR="002A489E" w:rsidRPr="0096396F" w:rsidRDefault="002A489E" w:rsidP="009C510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>// CS</w:t>
      </w:r>
      <w:r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CI </w:t>
      </w:r>
      <w:r w:rsidR="00820DFB">
        <w:rPr>
          <w:rFonts w:ascii="Consolas" w:eastAsia="Times New Roman" w:hAnsi="Consolas" w:cs="Courier New"/>
          <w:color w:val="708090"/>
          <w:kern w:val="0"/>
          <w14:ligatures w14:val="none"/>
        </w:rPr>
        <w:t>3</w:t>
      </w:r>
      <w:r>
        <w:rPr>
          <w:rFonts w:ascii="Consolas" w:eastAsia="Times New Roman" w:hAnsi="Consolas" w:cs="Courier New"/>
          <w:color w:val="708090"/>
          <w:kern w:val="0"/>
          <w14:ligatures w14:val="none"/>
        </w:rPr>
        <w:t>302 Section 00</w:t>
      </w:r>
      <w:r w:rsidR="00820DFB">
        <w:rPr>
          <w:rFonts w:ascii="Consolas" w:eastAsia="Times New Roman" w:hAnsi="Consolas" w:cs="Courier New"/>
          <w:color w:val="708090"/>
          <w:kern w:val="0"/>
          <w14:ligatures w14:val="none"/>
        </w:rPr>
        <w:t>1</w:t>
      </w:r>
    </w:p>
    <w:p w14:paraId="222DE807" w14:textId="457D3CBA" w:rsidR="002A489E" w:rsidRDefault="002A489E" w:rsidP="009C510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70809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// </w:t>
      </w:r>
    </w:p>
    <w:p w14:paraId="4BB06DD1" w14:textId="68B9D007" w:rsidR="002A6247" w:rsidRDefault="002A6247" w:rsidP="009C510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708090"/>
          <w:kern w:val="0"/>
          <w14:ligatures w14:val="none"/>
        </w:rPr>
      </w:pPr>
      <w:r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// Files:  </w:t>
      </w:r>
      <w:r w:rsidR="00647220">
        <w:rPr>
          <w:rFonts w:ascii="Consolas" w:eastAsia="Times New Roman" w:hAnsi="Consolas" w:cs="Courier New"/>
          <w:color w:val="708090"/>
          <w:kern w:val="0"/>
          <w14:ligatures w14:val="none"/>
        </w:rPr>
        <w:t>imdb.txt (</w:t>
      </w:r>
      <w:proofErr w:type="gramStart"/>
      <w:r w:rsidR="00131D42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input)  </w:t>
      </w:r>
      <w:r w:rsidR="009D4AF1">
        <w:rPr>
          <w:rFonts w:ascii="Consolas" w:eastAsia="Times New Roman" w:hAnsi="Consolas" w:cs="Courier New"/>
          <w:color w:val="708090"/>
          <w:kern w:val="0"/>
          <w14:ligatures w14:val="none"/>
        </w:rPr>
        <w:t>output.txt</w:t>
      </w:r>
      <w:proofErr w:type="gramEnd"/>
      <w:r w:rsidR="009D4AF1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(</w:t>
      </w:r>
      <w:r w:rsidR="008208AA">
        <w:rPr>
          <w:rFonts w:ascii="Consolas" w:eastAsia="Times New Roman" w:hAnsi="Consolas" w:cs="Courier New"/>
          <w:color w:val="708090"/>
          <w:kern w:val="0"/>
          <w14:ligatures w14:val="none"/>
        </w:rPr>
        <w:t>output)</w:t>
      </w:r>
      <w:r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</w:t>
      </w:r>
    </w:p>
    <w:p w14:paraId="6BB6074D" w14:textId="1A626E5A" w:rsidR="002A6247" w:rsidRPr="0096396F" w:rsidRDefault="002A6247" w:rsidP="009C510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// </w:t>
      </w:r>
    </w:p>
    <w:p w14:paraId="562B1578" w14:textId="77777777" w:rsidR="002A489E" w:rsidRPr="0096396F" w:rsidRDefault="002A489E" w:rsidP="009C510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>// IMDB Search</w:t>
      </w:r>
    </w:p>
    <w:p w14:paraId="4DE37246" w14:textId="77777777" w:rsidR="002A489E" w:rsidRPr="0096396F" w:rsidRDefault="002A489E" w:rsidP="009C510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>// Searches a text file containing information about the top 250</w:t>
      </w:r>
    </w:p>
    <w:p w14:paraId="29A3C923" w14:textId="77777777" w:rsidR="002A489E" w:rsidRPr="0096396F" w:rsidRDefault="002A489E" w:rsidP="009C510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>// rated movies on IMDB for movies containing a particular word in the title,</w:t>
      </w:r>
    </w:p>
    <w:p w14:paraId="0B68182A" w14:textId="77777777" w:rsidR="002A489E" w:rsidRPr="0096396F" w:rsidRDefault="002A489E" w:rsidP="009C510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>// then prints the results to an output file.</w:t>
      </w:r>
    </w:p>
    <w:p w14:paraId="739242F8" w14:textId="77777777" w:rsidR="007A48F2" w:rsidRPr="007A48F2" w:rsidRDefault="007A48F2" w:rsidP="007A48F2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</w:p>
    <w:p w14:paraId="58D55BAC" w14:textId="5271D201" w:rsidR="00E266E5" w:rsidRPr="00E266E5" w:rsidRDefault="00E266E5" w:rsidP="00E266E5">
      <w:pPr>
        <w:numPr>
          <w:ilvl w:val="0"/>
          <w:numId w:val="17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 xml:space="preserve">Each method must have a comment </w:t>
      </w:r>
      <w:proofErr w:type="gramStart"/>
      <w:r w:rsidRPr="00E266E5">
        <w:rPr>
          <w:rFonts w:eastAsia="Times New Roman" w:cs="Segoe UI"/>
          <w:kern w:val="0"/>
          <w14:ligatures w14:val="none"/>
        </w:rPr>
        <w:t>containing</w:t>
      </w:r>
      <w:proofErr w:type="gramEnd"/>
    </w:p>
    <w:p w14:paraId="0C2ABE76" w14:textId="77777777" w:rsidR="00E266E5" w:rsidRPr="00E266E5" w:rsidRDefault="00E266E5" w:rsidP="00C11D81">
      <w:pPr>
        <w:numPr>
          <w:ilvl w:val="1"/>
          <w:numId w:val="19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>Description: overview of what the method does</w:t>
      </w:r>
    </w:p>
    <w:p w14:paraId="5ED97AB3" w14:textId="16176E79" w:rsidR="00E266E5" w:rsidRPr="00E266E5" w:rsidRDefault="00500240" w:rsidP="00C11D81">
      <w:pPr>
        <w:numPr>
          <w:ilvl w:val="1"/>
          <w:numId w:val="19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>
        <w:rPr>
          <w:rFonts w:eastAsia="Times New Roman" w:cs="Segoe UI"/>
          <w:kern w:val="0"/>
          <w14:ligatures w14:val="none"/>
        </w:rPr>
        <w:t>Parameters</w:t>
      </w:r>
      <w:r w:rsidR="003E1787">
        <w:rPr>
          <w:rFonts w:eastAsia="Times New Roman" w:cs="Segoe UI"/>
          <w:kern w:val="0"/>
          <w14:ligatures w14:val="none"/>
        </w:rPr>
        <w:t xml:space="preserve"> and Preconditions</w:t>
      </w:r>
      <w:r w:rsidR="00E266E5" w:rsidRPr="00E266E5">
        <w:rPr>
          <w:rFonts w:eastAsia="Times New Roman" w:cs="Segoe UI"/>
          <w:kern w:val="0"/>
          <w14:ligatures w14:val="none"/>
        </w:rPr>
        <w:t xml:space="preserve">: </w:t>
      </w:r>
      <w:r w:rsidR="008D18D1">
        <w:rPr>
          <w:rFonts w:eastAsia="Times New Roman" w:cs="Segoe UI"/>
          <w:kern w:val="0"/>
          <w14:ligatures w14:val="none"/>
        </w:rPr>
        <w:t xml:space="preserve">information </w:t>
      </w:r>
      <w:r w:rsidR="0079051C">
        <w:rPr>
          <w:rFonts w:eastAsia="Times New Roman" w:cs="Segoe UI"/>
          <w:kern w:val="0"/>
          <w14:ligatures w14:val="none"/>
        </w:rPr>
        <w:t>about the parameters and assumptions about them</w:t>
      </w:r>
    </w:p>
    <w:p w14:paraId="584509F4" w14:textId="77777777" w:rsidR="00E266E5" w:rsidRPr="00E266E5" w:rsidRDefault="00E266E5" w:rsidP="00C11D81">
      <w:pPr>
        <w:numPr>
          <w:ilvl w:val="1"/>
          <w:numId w:val="19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14:ligatures w14:val="none"/>
        </w:rPr>
        <w:t>Postconditions: conditions and expectations upon method completion</w:t>
      </w:r>
    </w:p>
    <w:p w14:paraId="6B9BC92D" w14:textId="77777777" w:rsidR="00E266E5" w:rsidRPr="00E266E5" w:rsidRDefault="00E266E5" w:rsidP="00E266E5">
      <w:pPr>
        <w:spacing w:beforeAutospacing="1" w:after="0" w:afterAutospacing="1" w:line="240" w:lineRule="auto"/>
        <w:rPr>
          <w:rFonts w:ascii="Calibri" w:eastAsia="Times New Roman" w:hAnsi="Calibri" w:cs="Calibri"/>
          <w:kern w:val="0"/>
          <w:sz w:val="22"/>
          <w:szCs w:val="22"/>
          <w14:ligatures w14:val="none"/>
        </w:rPr>
      </w:pPr>
      <w:r w:rsidRPr="00E266E5">
        <w:rPr>
          <w:rFonts w:eastAsia="Times New Roman" w:cs="Segoe UI"/>
          <w:kern w:val="0"/>
          <w:sz w:val="20"/>
          <w:szCs w:val="20"/>
          <w14:ligatures w14:val="none"/>
        </w:rPr>
        <w:t> </w:t>
      </w:r>
    </w:p>
    <w:p w14:paraId="1DECDC2D" w14:textId="77777777" w:rsidR="00500240" w:rsidRPr="0096396F" w:rsidRDefault="00500240" w:rsidP="00BE6E0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70809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>/**</w:t>
      </w:r>
    </w:p>
    <w:p w14:paraId="22C76D56" w14:textId="77777777" w:rsidR="00500240" w:rsidRPr="0096396F" w:rsidRDefault="00500240" w:rsidP="00BE6E0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70809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* Rounds a given number to a given number of digits.</w:t>
      </w:r>
    </w:p>
    <w:p w14:paraId="57BA3E8D" w14:textId="5E8DC20C" w:rsidR="00500240" w:rsidRPr="0096396F" w:rsidRDefault="00500240" w:rsidP="00BE6E0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70809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* @param num - the </w:t>
      </w:r>
      <w:r w:rsidR="00897DE1">
        <w:rPr>
          <w:rFonts w:ascii="Consolas" w:eastAsia="Times New Roman" w:hAnsi="Consolas" w:cs="Courier New"/>
          <w:color w:val="708090"/>
          <w:kern w:val="0"/>
          <w14:ligatures w14:val="none"/>
        </w:rPr>
        <w:t>double</w:t>
      </w: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to be rounded</w:t>
      </w:r>
    </w:p>
    <w:p w14:paraId="1EFE9DE9" w14:textId="7F7936C7" w:rsidR="00500240" w:rsidRPr="0096396F" w:rsidRDefault="00500240" w:rsidP="00BE6E0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70809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* @param digits - </w:t>
      </w:r>
      <w:r w:rsidR="007B7F9B">
        <w:rPr>
          <w:rFonts w:ascii="Consolas" w:eastAsia="Times New Roman" w:hAnsi="Consolas" w:cs="Courier New"/>
          <w:color w:val="708090"/>
          <w:kern w:val="0"/>
          <w14:ligatures w14:val="none"/>
        </w:rPr>
        <w:t>positive</w:t>
      </w:r>
      <w:r w:rsidR="00897DE1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integer</w:t>
      </w:r>
      <w:r w:rsidR="007B7F9B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for the number</w:t>
      </w: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of digits to</w:t>
      </w:r>
      <w:r w:rsidR="007B7F9B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>round to</w:t>
      </w:r>
    </w:p>
    <w:p w14:paraId="28FCC2B2" w14:textId="2C57A6E4" w:rsidR="00500240" w:rsidRPr="0096396F" w:rsidRDefault="00500240" w:rsidP="00BE6E0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70809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* @return the rounded number</w:t>
      </w:r>
      <w:r w:rsidR="00897DE1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as a double</w:t>
      </w:r>
    </w:p>
    <w:p w14:paraId="03C5F258" w14:textId="77777777" w:rsidR="00500240" w:rsidRPr="0096396F" w:rsidRDefault="00500240" w:rsidP="00BE6E02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708090"/>
          <w:kern w:val="0"/>
          <w14:ligatures w14:val="none"/>
        </w:rPr>
        <w:t xml:space="preserve"> */</w:t>
      </w:r>
    </w:p>
    <w:p w14:paraId="5BEEDEFA" w14:textId="77777777" w:rsidR="00500240" w:rsidRPr="0096396F" w:rsidRDefault="00500240" w:rsidP="00500240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kern w:val="0"/>
          <w14:ligatures w14:val="none"/>
        </w:rPr>
      </w:pPr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public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static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double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proofErr w:type="spellStart"/>
      <w:proofErr w:type="gramStart"/>
      <w:r w:rsidRPr="0096396F">
        <w:rPr>
          <w:rFonts w:ascii="Consolas" w:eastAsia="Times New Roman" w:hAnsi="Consolas" w:cs="Courier New"/>
          <w:color w:val="DD4A68"/>
          <w:kern w:val="0"/>
          <w14:ligatures w14:val="none"/>
        </w:rPr>
        <w:t>roundN</w:t>
      </w:r>
      <w:proofErr w:type="spellEnd"/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(</w:t>
      </w:r>
      <w:proofErr w:type="gramEnd"/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double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num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,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0077AA"/>
          <w:kern w:val="0"/>
          <w14:ligatures w14:val="none"/>
        </w:rPr>
        <w:t>int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digits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)</w:t>
      </w:r>
      <w:r w:rsidRPr="0096396F">
        <w:rPr>
          <w:rFonts w:ascii="Consolas" w:eastAsia="Times New Roman" w:hAnsi="Consolas" w:cs="Courier New"/>
          <w:color w:val="000000"/>
          <w:kern w:val="0"/>
          <w14:ligatures w14:val="none"/>
        </w:rPr>
        <w:t xml:space="preserve"> </w:t>
      </w:r>
      <w:r w:rsidRPr="0096396F">
        <w:rPr>
          <w:rFonts w:ascii="Consolas" w:eastAsia="Times New Roman" w:hAnsi="Consolas" w:cs="Courier New"/>
          <w:color w:val="999999"/>
          <w:kern w:val="0"/>
          <w14:ligatures w14:val="none"/>
        </w:rPr>
        <w:t>{...}</w:t>
      </w:r>
    </w:p>
    <w:p w14:paraId="56A62E05" w14:textId="6C8B591A" w:rsidR="000E7B53" w:rsidRPr="000E7B53" w:rsidRDefault="000E7B53" w:rsidP="000E7B53"/>
    <w:sectPr w:rsidR="000E7B53" w:rsidRPr="000E7B53" w:rsidSect="003519D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4267"/>
    <w:multiLevelType w:val="multilevel"/>
    <w:tmpl w:val="61E63D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D555AC"/>
    <w:multiLevelType w:val="multilevel"/>
    <w:tmpl w:val="EC7E5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0C42B02"/>
    <w:multiLevelType w:val="multilevel"/>
    <w:tmpl w:val="675E1AD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CF12BE"/>
    <w:multiLevelType w:val="multilevel"/>
    <w:tmpl w:val="6DC23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EF3F16"/>
    <w:multiLevelType w:val="multilevel"/>
    <w:tmpl w:val="DA9669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3A434A"/>
    <w:multiLevelType w:val="multilevel"/>
    <w:tmpl w:val="E2EE6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2EB7A32"/>
    <w:multiLevelType w:val="multilevel"/>
    <w:tmpl w:val="5114E6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AD5AEC"/>
    <w:multiLevelType w:val="multilevel"/>
    <w:tmpl w:val="A198D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80E7516"/>
    <w:multiLevelType w:val="multilevel"/>
    <w:tmpl w:val="25B64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8551D65"/>
    <w:multiLevelType w:val="multilevel"/>
    <w:tmpl w:val="EB6AF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ED1CDA"/>
    <w:multiLevelType w:val="multilevel"/>
    <w:tmpl w:val="21A41C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9084FAA"/>
    <w:multiLevelType w:val="multilevel"/>
    <w:tmpl w:val="D7C6813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5805F5"/>
    <w:multiLevelType w:val="multilevel"/>
    <w:tmpl w:val="87C4E49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AD1057"/>
    <w:multiLevelType w:val="multilevel"/>
    <w:tmpl w:val="087601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535F25"/>
    <w:multiLevelType w:val="multilevel"/>
    <w:tmpl w:val="C2B299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986011"/>
    <w:multiLevelType w:val="multilevel"/>
    <w:tmpl w:val="6A04B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A5C2180"/>
    <w:multiLevelType w:val="multilevel"/>
    <w:tmpl w:val="7C8A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3124BD9"/>
    <w:multiLevelType w:val="multilevel"/>
    <w:tmpl w:val="EF1E00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3DD2A1D"/>
    <w:multiLevelType w:val="multilevel"/>
    <w:tmpl w:val="8878EA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39971777">
    <w:abstractNumId w:val="10"/>
  </w:num>
  <w:num w:numId="2" w16cid:durableId="1305113887">
    <w:abstractNumId w:val="2"/>
  </w:num>
  <w:num w:numId="3" w16cid:durableId="978920625">
    <w:abstractNumId w:val="3"/>
  </w:num>
  <w:num w:numId="4" w16cid:durableId="1698194940">
    <w:abstractNumId w:val="12"/>
  </w:num>
  <w:num w:numId="5" w16cid:durableId="892429178">
    <w:abstractNumId w:val="4"/>
  </w:num>
  <w:num w:numId="6" w16cid:durableId="247857224">
    <w:abstractNumId w:val="14"/>
  </w:num>
  <w:num w:numId="7" w16cid:durableId="1969780588">
    <w:abstractNumId w:val="15"/>
  </w:num>
  <w:num w:numId="8" w16cid:durableId="831525441">
    <w:abstractNumId w:val="6"/>
  </w:num>
  <w:num w:numId="9" w16cid:durableId="1958565783">
    <w:abstractNumId w:val="11"/>
  </w:num>
  <w:num w:numId="10" w16cid:durableId="220219807">
    <w:abstractNumId w:val="0"/>
  </w:num>
  <w:num w:numId="11" w16cid:durableId="220747467">
    <w:abstractNumId w:val="18"/>
  </w:num>
  <w:num w:numId="12" w16cid:durableId="78716561">
    <w:abstractNumId w:val="13"/>
  </w:num>
  <w:num w:numId="13" w16cid:durableId="1222640964">
    <w:abstractNumId w:val="17"/>
  </w:num>
  <w:num w:numId="14" w16cid:durableId="634144454">
    <w:abstractNumId w:val="8"/>
  </w:num>
  <w:num w:numId="15" w16cid:durableId="1508716219">
    <w:abstractNumId w:val="1"/>
  </w:num>
  <w:num w:numId="16" w16cid:durableId="2031031710">
    <w:abstractNumId w:val="7"/>
  </w:num>
  <w:num w:numId="17" w16cid:durableId="88896972">
    <w:abstractNumId w:val="9"/>
  </w:num>
  <w:num w:numId="18" w16cid:durableId="1561407949">
    <w:abstractNumId w:val="16"/>
  </w:num>
  <w:num w:numId="19" w16cid:durableId="6245825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sjQyNTUxtjQ3MLNU0lEKTi0uzszPAykwqQUA/85yPSwAAAA="/>
  </w:docVars>
  <w:rsids>
    <w:rsidRoot w:val="00333B37"/>
    <w:rsid w:val="00015B62"/>
    <w:rsid w:val="00071BF0"/>
    <w:rsid w:val="0009235E"/>
    <w:rsid w:val="000A5501"/>
    <w:rsid w:val="000C7E8B"/>
    <w:rsid w:val="000E7B53"/>
    <w:rsid w:val="00131D42"/>
    <w:rsid w:val="00152E96"/>
    <w:rsid w:val="001B30B0"/>
    <w:rsid w:val="001C1FDC"/>
    <w:rsid w:val="001D52DE"/>
    <w:rsid w:val="00216A48"/>
    <w:rsid w:val="00275F05"/>
    <w:rsid w:val="00293D1E"/>
    <w:rsid w:val="002A489E"/>
    <w:rsid w:val="002A6247"/>
    <w:rsid w:val="002F5C55"/>
    <w:rsid w:val="00333B37"/>
    <w:rsid w:val="0034037F"/>
    <w:rsid w:val="003519DE"/>
    <w:rsid w:val="003A677B"/>
    <w:rsid w:val="003B7BF6"/>
    <w:rsid w:val="003E1787"/>
    <w:rsid w:val="00423943"/>
    <w:rsid w:val="00424C1B"/>
    <w:rsid w:val="00445DDC"/>
    <w:rsid w:val="0049206E"/>
    <w:rsid w:val="004A4949"/>
    <w:rsid w:val="004F0BC2"/>
    <w:rsid w:val="00500240"/>
    <w:rsid w:val="00507024"/>
    <w:rsid w:val="00524148"/>
    <w:rsid w:val="00531421"/>
    <w:rsid w:val="00535A9A"/>
    <w:rsid w:val="0058211F"/>
    <w:rsid w:val="005902AB"/>
    <w:rsid w:val="006015EE"/>
    <w:rsid w:val="00607D1B"/>
    <w:rsid w:val="00625A1C"/>
    <w:rsid w:val="00632EA2"/>
    <w:rsid w:val="00647220"/>
    <w:rsid w:val="00651DEF"/>
    <w:rsid w:val="006D225F"/>
    <w:rsid w:val="006D24EA"/>
    <w:rsid w:val="006D7773"/>
    <w:rsid w:val="006F3E7B"/>
    <w:rsid w:val="006F460C"/>
    <w:rsid w:val="007072E6"/>
    <w:rsid w:val="0079051C"/>
    <w:rsid w:val="007A48F2"/>
    <w:rsid w:val="007B7F9B"/>
    <w:rsid w:val="007C2052"/>
    <w:rsid w:val="008208AA"/>
    <w:rsid w:val="00820DFB"/>
    <w:rsid w:val="00825617"/>
    <w:rsid w:val="008743EC"/>
    <w:rsid w:val="00897DE1"/>
    <w:rsid w:val="008A4531"/>
    <w:rsid w:val="008D18D1"/>
    <w:rsid w:val="0096396F"/>
    <w:rsid w:val="009C5100"/>
    <w:rsid w:val="009C5BDE"/>
    <w:rsid w:val="009D4AF1"/>
    <w:rsid w:val="009F1F51"/>
    <w:rsid w:val="00A26154"/>
    <w:rsid w:val="00A813C0"/>
    <w:rsid w:val="00AB7C58"/>
    <w:rsid w:val="00B801B6"/>
    <w:rsid w:val="00BB2E6A"/>
    <w:rsid w:val="00BC59DD"/>
    <w:rsid w:val="00BE6E02"/>
    <w:rsid w:val="00C11D81"/>
    <w:rsid w:val="00C772D9"/>
    <w:rsid w:val="00C868A6"/>
    <w:rsid w:val="00CD2707"/>
    <w:rsid w:val="00CF7663"/>
    <w:rsid w:val="00D02517"/>
    <w:rsid w:val="00D60BA4"/>
    <w:rsid w:val="00DA727A"/>
    <w:rsid w:val="00DD3474"/>
    <w:rsid w:val="00E266E5"/>
    <w:rsid w:val="00E54C59"/>
    <w:rsid w:val="00E92575"/>
    <w:rsid w:val="00F97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18B27"/>
  <w15:chartTrackingRefBased/>
  <w15:docId w15:val="{24330615-2227-477A-AB27-DED557FC8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617"/>
    <w:rPr>
      <w:rFonts w:ascii="Segoe UI" w:hAnsi="Segoe U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7773"/>
    <w:pPr>
      <w:keepNext/>
      <w:keepLines/>
      <w:spacing w:before="240" w:after="0"/>
      <w:outlineLvl w:val="0"/>
    </w:pPr>
    <w:rPr>
      <w:rFonts w:ascii="Segoe UI Semibold" w:eastAsiaTheme="majorEastAsia" w:hAnsi="Segoe UI Semibold" w:cs="Segoe UI Semibold"/>
      <w:color w:val="5F259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6A48"/>
    <w:pPr>
      <w:keepNext/>
      <w:keepLines/>
      <w:spacing w:before="40" w:after="0"/>
      <w:outlineLvl w:val="1"/>
    </w:pPr>
    <w:rPr>
      <w:rFonts w:eastAsia="Times New Roman" w:cs="Segoe UI"/>
      <w:color w:val="5F259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59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link w:val="Heading4Char"/>
    <w:uiPriority w:val="9"/>
    <w:qFormat/>
    <w:rsid w:val="0096396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445DDC"/>
    <w:pPr>
      <w:pBdr>
        <w:bottom w:val="single" w:sz="18" w:space="1" w:color="5F259F"/>
      </w:pBdr>
      <w:spacing w:after="0" w:line="240" w:lineRule="auto"/>
      <w:contextualSpacing/>
    </w:pPr>
    <w:rPr>
      <w:rFonts w:ascii="Segoe UI Semibold" w:eastAsiaTheme="majorEastAsia" w:hAnsi="Segoe UI Semibold" w:cs="Segoe UI Semibold"/>
      <w:color w:val="5F259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5DDC"/>
    <w:rPr>
      <w:rFonts w:ascii="Segoe UI Semibold" w:eastAsiaTheme="majorEastAsia" w:hAnsi="Segoe UI Semibold" w:cs="Segoe UI Semibold"/>
      <w:color w:val="5F259F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D7773"/>
    <w:rPr>
      <w:rFonts w:ascii="Segoe UI Semibold" w:eastAsiaTheme="majorEastAsia" w:hAnsi="Segoe UI Semibold" w:cs="Segoe UI Semibold"/>
      <w:color w:val="5F259F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6015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5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52D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16A48"/>
    <w:rPr>
      <w:rFonts w:ascii="Segoe UI" w:eastAsia="Times New Roman" w:hAnsi="Segoe UI" w:cs="Segoe UI"/>
      <w:color w:val="5F259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C59D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6396F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numbering" w:customStyle="1" w:styleId="NoList1">
    <w:name w:val="No List1"/>
    <w:next w:val="NoList"/>
    <w:uiPriority w:val="99"/>
    <w:semiHidden/>
    <w:unhideWhenUsed/>
    <w:rsid w:val="0096396F"/>
  </w:style>
  <w:style w:type="paragraph" w:customStyle="1" w:styleId="msonormal0">
    <w:name w:val="msonormal"/>
    <w:basedOn w:val="Normal"/>
    <w:rsid w:val="009639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639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39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396F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96396F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96396F"/>
  </w:style>
  <w:style w:type="character" w:styleId="Strong">
    <w:name w:val="Strong"/>
    <w:basedOn w:val="DefaultParagraphFont"/>
    <w:uiPriority w:val="22"/>
    <w:qFormat/>
    <w:rsid w:val="0096396F"/>
    <w:rPr>
      <w:b/>
      <w:bCs/>
    </w:rPr>
  </w:style>
  <w:style w:type="character" w:styleId="Emphasis">
    <w:name w:val="Emphasis"/>
    <w:basedOn w:val="DefaultParagraphFont"/>
    <w:uiPriority w:val="20"/>
    <w:qFormat/>
    <w:rsid w:val="0096396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18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1454">
          <w:marLeft w:val="0"/>
          <w:marRight w:val="0"/>
          <w:marTop w:val="240"/>
          <w:marBottom w:val="0"/>
          <w:divBdr>
            <w:top w:val="single" w:sz="6" w:space="0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6316">
          <w:marLeft w:val="0"/>
          <w:marRight w:val="0"/>
          <w:marTop w:val="240"/>
          <w:marBottom w:val="0"/>
          <w:divBdr>
            <w:top w:val="single" w:sz="6" w:space="0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131681">
              <w:marLeft w:val="0"/>
              <w:marRight w:val="0"/>
              <w:marTop w:val="0"/>
              <w:marBottom w:val="0"/>
              <w:divBdr>
                <w:top w:val="single" w:sz="6" w:space="0" w:color="C3E6CB"/>
                <w:left w:val="single" w:sz="6" w:space="0" w:color="C3E6CB"/>
                <w:bottom w:val="single" w:sz="6" w:space="0" w:color="C3E6CB"/>
                <w:right w:val="single" w:sz="6" w:space="0" w:color="C3E6CB"/>
              </w:divBdr>
            </w:div>
            <w:div w:id="720247033">
              <w:marLeft w:val="0"/>
              <w:marRight w:val="0"/>
              <w:marTop w:val="0"/>
              <w:marBottom w:val="0"/>
              <w:divBdr>
                <w:top w:val="single" w:sz="6" w:space="0" w:color="F5C6CB"/>
                <w:left w:val="single" w:sz="6" w:space="0" w:color="F5C6CB"/>
                <w:bottom w:val="single" w:sz="6" w:space="0" w:color="F5C6CB"/>
                <w:right w:val="single" w:sz="6" w:space="0" w:color="F5C6CB"/>
              </w:divBdr>
            </w:div>
            <w:div w:id="630524222">
              <w:marLeft w:val="0"/>
              <w:marRight w:val="0"/>
              <w:marTop w:val="0"/>
              <w:marBottom w:val="0"/>
              <w:divBdr>
                <w:top w:val="single" w:sz="6" w:space="0" w:color="BEE5EB"/>
                <w:left w:val="single" w:sz="6" w:space="0" w:color="BEE5EB"/>
                <w:bottom w:val="single" w:sz="6" w:space="0" w:color="BEE5EB"/>
                <w:right w:val="single" w:sz="6" w:space="0" w:color="BEE5EB"/>
              </w:divBdr>
            </w:div>
          </w:divsChild>
        </w:div>
        <w:div w:id="942491460">
          <w:marLeft w:val="0"/>
          <w:marRight w:val="0"/>
          <w:marTop w:val="240"/>
          <w:marBottom w:val="0"/>
          <w:divBdr>
            <w:top w:val="single" w:sz="6" w:space="0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1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75352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03933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2660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9325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single" w:sz="48" w:space="12" w:color="000000"/>
                    <w:bottom w:val="none" w:sz="0" w:space="0" w:color="auto"/>
                    <w:right w:val="none" w:sz="0" w:space="0" w:color="auto"/>
                  </w:divBdr>
                </w:div>
                <w:div w:id="1936404597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single" w:sz="48" w:space="12" w:color="000000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2281884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100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single" w:sz="48" w:space="12" w:color="000000"/>
                    <w:bottom w:val="none" w:sz="0" w:space="0" w:color="auto"/>
                    <w:right w:val="none" w:sz="0" w:space="0" w:color="auto"/>
                  </w:divBdr>
                </w:div>
                <w:div w:id="159543455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single" w:sz="48" w:space="12" w:color="000000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8868360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78784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single" w:sz="48" w:space="12" w:color="000000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2665914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573392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6174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9767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062904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39718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6730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20171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6367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757475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374200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7975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7697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513633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86813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48" w:space="12" w:color="000000"/>
                <w:bottom w:val="none" w:sz="0" w:space="0" w:color="auto"/>
                <w:right w:val="none" w:sz="0" w:space="0" w:color="auto"/>
              </w:divBdr>
            </w:div>
          </w:divsChild>
        </w:div>
        <w:div w:id="554894426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320160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454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2444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1184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358375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1333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404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48" w:space="12" w:color="000000"/>
                <w:bottom w:val="none" w:sz="0" w:space="0" w:color="auto"/>
                <w:right w:val="none" w:sz="0" w:space="0" w:color="auto"/>
              </w:divBdr>
            </w:div>
            <w:div w:id="1280069238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267499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7504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322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497331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1114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339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48" w:space="12" w:color="000000"/>
                <w:bottom w:val="none" w:sz="0" w:space="0" w:color="auto"/>
                <w:right w:val="none" w:sz="0" w:space="0" w:color="auto"/>
              </w:divBdr>
            </w:div>
            <w:div w:id="1816297427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592308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54418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48" w:space="12" w:color="000000"/>
                <w:bottom w:val="none" w:sz="0" w:space="0" w:color="auto"/>
                <w:right w:val="none" w:sz="0" w:space="0" w:color="auto"/>
              </w:divBdr>
            </w:div>
            <w:div w:id="23417112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48" w:space="12" w:color="000000"/>
                <w:bottom w:val="none" w:sz="0" w:space="0" w:color="auto"/>
                <w:right w:val="none" w:sz="0" w:space="0" w:color="auto"/>
              </w:divBdr>
            </w:div>
            <w:div w:id="1849246016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8240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034269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47021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48" w:space="12" w:color="000000"/>
                <w:bottom w:val="none" w:sz="0" w:space="0" w:color="auto"/>
                <w:right w:val="none" w:sz="0" w:space="0" w:color="auto"/>
              </w:divBdr>
            </w:div>
          </w:divsChild>
        </w:div>
        <w:div w:id="1129857986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229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48" w:space="12" w:color="000000"/>
                <w:bottom w:val="none" w:sz="0" w:space="0" w:color="auto"/>
                <w:right w:val="none" w:sz="0" w:space="0" w:color="auto"/>
              </w:divBdr>
            </w:div>
            <w:div w:id="10954227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452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08160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single" w:sz="48" w:space="12" w:color="000000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9797293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6568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7475">
              <w:marLeft w:val="0"/>
              <w:marRight w:val="0"/>
              <w:marTop w:val="24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635877">
          <w:marLeft w:val="0"/>
          <w:marRight w:val="0"/>
          <w:marTop w:val="0"/>
          <w:marBottom w:val="0"/>
          <w:divBdr>
            <w:top w:val="single" w:sz="18" w:space="24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oracle.com/java/technologies/javase/codeconventions-namingconvention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323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Becnel</dc:creator>
  <cp:keywords/>
  <dc:description/>
  <cp:lastModifiedBy>Jeremy Becnel</cp:lastModifiedBy>
  <cp:revision>83</cp:revision>
  <dcterms:created xsi:type="dcterms:W3CDTF">2022-09-04T01:40:00Z</dcterms:created>
  <dcterms:modified xsi:type="dcterms:W3CDTF">2023-01-07T22:35:00Z</dcterms:modified>
</cp:coreProperties>
</file>